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F95A7" w14:textId="3A99A2D3" w:rsidR="00A83EF2" w:rsidRPr="0026726A" w:rsidRDefault="00A83EF2" w:rsidP="00A83EF2">
      <w:pPr>
        <w:jc w:val="center"/>
        <w:rPr>
          <w:rFonts w:ascii="Arial" w:hAnsi="Arial" w:cs="Arial"/>
          <w:color w:val="1A0DAB"/>
          <w:shd w:val="clear" w:color="auto" w:fill="FFFFFF"/>
        </w:rPr>
      </w:pPr>
      <w:r w:rsidRPr="0026726A">
        <w:rPr>
          <w:rFonts w:ascii="Times New Roman" w:eastAsia="Times New Roman" w:hAnsi="Times New Roman" w:cs="Times New Roman"/>
          <w:b/>
          <w:bCs/>
          <w:sz w:val="32"/>
          <w:szCs w:val="32"/>
          <w:lang w:bidi="ar-EG"/>
        </w:rPr>
        <w:t>Tackling Microbial Resistance with Isatin-Decorated Thiazole Derivatives: Design, Synthesis</w:t>
      </w:r>
      <w:r w:rsidR="00D96518" w:rsidRPr="0026726A">
        <w:rPr>
          <w:rFonts w:ascii="Times New Roman" w:eastAsia="Times New Roman" w:hAnsi="Times New Roman" w:cs="Times New Roman"/>
          <w:b/>
          <w:bCs/>
          <w:sz w:val="32"/>
          <w:szCs w:val="32"/>
          <w:lang w:bidi="ar-EG"/>
        </w:rPr>
        <w:t>,</w:t>
      </w:r>
      <w:r w:rsidRPr="0026726A">
        <w:rPr>
          <w:rFonts w:ascii="Times New Roman" w:eastAsia="Times New Roman" w:hAnsi="Times New Roman" w:cs="Times New Roman"/>
          <w:b/>
          <w:bCs/>
          <w:sz w:val="32"/>
          <w:szCs w:val="32"/>
          <w:lang w:bidi="ar-EG"/>
        </w:rPr>
        <w:t xml:space="preserve"> and in vitro Evaluation of Antimicrobial and Antibiofilm activity </w:t>
      </w:r>
      <w:hyperlink r:id="rId6" w:history="1"/>
    </w:p>
    <w:p w14:paraId="30720A4D" w14:textId="2302B9AB" w:rsidR="00B279B7" w:rsidRPr="0026726A" w:rsidRDefault="00B279B7" w:rsidP="00D6193F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  <w:vertAlign w:val="superscript"/>
        </w:rPr>
      </w:pPr>
      <w:r w:rsidRPr="0026726A">
        <w:rPr>
          <w:rFonts w:asciiTheme="majorBidi" w:hAnsiTheme="majorBidi" w:cstheme="majorBidi"/>
          <w:sz w:val="24"/>
          <w:szCs w:val="24"/>
        </w:rPr>
        <w:t>Refaie M. Kassab,</w:t>
      </w:r>
      <w:r w:rsidRPr="0026726A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Pr="0026726A">
        <w:rPr>
          <w:rFonts w:asciiTheme="majorBidi" w:hAnsiTheme="majorBidi" w:cstheme="majorBidi"/>
          <w:sz w:val="24"/>
          <w:szCs w:val="24"/>
        </w:rPr>
        <w:t xml:space="preserve">Sami A. Al-Hussain, </w:t>
      </w:r>
      <w:proofErr w:type="spellStart"/>
      <w:r w:rsidRPr="0026726A">
        <w:rPr>
          <w:rFonts w:asciiTheme="majorBidi" w:hAnsiTheme="majorBidi" w:cstheme="majorBidi"/>
          <w:snapToGrid w:val="0"/>
          <w:color w:val="000000"/>
          <w:sz w:val="24"/>
          <w:szCs w:val="24"/>
        </w:rPr>
        <w:t>Nooran</w:t>
      </w:r>
      <w:proofErr w:type="spellEnd"/>
      <w:r w:rsidRPr="0026726A">
        <w:rPr>
          <w:rFonts w:asciiTheme="majorBidi" w:hAnsiTheme="majorBidi" w:cstheme="majorBidi"/>
          <w:snapToGrid w:val="0"/>
          <w:color w:val="000000"/>
          <w:sz w:val="24"/>
          <w:szCs w:val="24"/>
        </w:rPr>
        <w:t xml:space="preserve"> S. </w:t>
      </w:r>
      <w:proofErr w:type="spellStart"/>
      <w:r w:rsidRPr="0026726A">
        <w:rPr>
          <w:rFonts w:asciiTheme="majorBidi" w:hAnsiTheme="majorBidi" w:cstheme="majorBidi"/>
          <w:snapToGrid w:val="0"/>
          <w:color w:val="000000"/>
          <w:sz w:val="24"/>
          <w:szCs w:val="24"/>
        </w:rPr>
        <w:t>Elleboudy</w:t>
      </w:r>
      <w:proofErr w:type="spellEnd"/>
      <w:r w:rsidRPr="0026726A">
        <w:rPr>
          <w:rFonts w:asciiTheme="majorBidi" w:hAnsiTheme="majorBidi" w:cstheme="majorBidi"/>
          <w:snapToGrid w:val="0"/>
          <w:color w:val="000000"/>
          <w:sz w:val="24"/>
          <w:szCs w:val="24"/>
        </w:rPr>
        <w:t xml:space="preserve">, </w:t>
      </w:r>
      <w:proofErr w:type="spellStart"/>
      <w:r w:rsidRPr="0026726A">
        <w:rPr>
          <w:rFonts w:asciiTheme="majorBidi" w:hAnsiTheme="majorBidi" w:cstheme="majorBidi"/>
          <w:snapToGrid w:val="0"/>
          <w:color w:val="000000"/>
          <w:sz w:val="24"/>
          <w:szCs w:val="24"/>
        </w:rPr>
        <w:t>Amgad</w:t>
      </w:r>
      <w:proofErr w:type="spellEnd"/>
      <w:r w:rsidRPr="0026726A">
        <w:rPr>
          <w:rFonts w:asciiTheme="majorBidi" w:hAnsiTheme="majorBidi" w:cstheme="majorBidi"/>
          <w:snapToGrid w:val="0"/>
          <w:color w:val="000000"/>
          <w:sz w:val="24"/>
          <w:szCs w:val="24"/>
        </w:rPr>
        <w:t xml:space="preserve"> </w:t>
      </w:r>
      <w:proofErr w:type="spellStart"/>
      <w:r w:rsidRPr="0026726A">
        <w:rPr>
          <w:rFonts w:asciiTheme="majorBidi" w:hAnsiTheme="majorBidi" w:cstheme="majorBidi"/>
          <w:snapToGrid w:val="0"/>
          <w:color w:val="000000"/>
          <w:sz w:val="24"/>
          <w:szCs w:val="24"/>
        </w:rPr>
        <w:t>Albohy</w:t>
      </w:r>
      <w:proofErr w:type="spellEnd"/>
      <w:r w:rsidRPr="0026726A">
        <w:rPr>
          <w:rFonts w:asciiTheme="majorBidi" w:hAnsiTheme="majorBidi" w:cstheme="majorBidi"/>
          <w:snapToGrid w:val="0"/>
          <w:color w:val="000000"/>
          <w:sz w:val="24"/>
          <w:szCs w:val="24"/>
        </w:rPr>
        <w:t xml:space="preserve">, </w:t>
      </w:r>
      <w:proofErr w:type="spellStart"/>
      <w:r w:rsidRPr="0026726A">
        <w:rPr>
          <w:rFonts w:asciiTheme="majorBidi" w:hAnsiTheme="majorBidi" w:cstheme="majorBidi"/>
          <w:sz w:val="24"/>
          <w:szCs w:val="24"/>
        </w:rPr>
        <w:t>Magdi</w:t>
      </w:r>
      <w:proofErr w:type="spellEnd"/>
      <w:r w:rsidRPr="0026726A">
        <w:rPr>
          <w:rFonts w:asciiTheme="majorBidi" w:hAnsiTheme="majorBidi" w:cstheme="majorBidi"/>
          <w:sz w:val="24"/>
          <w:szCs w:val="24"/>
        </w:rPr>
        <w:t xml:space="preserve"> E. A. </w:t>
      </w:r>
      <w:proofErr w:type="spellStart"/>
      <w:r w:rsidRPr="0026726A">
        <w:rPr>
          <w:rFonts w:asciiTheme="majorBidi" w:hAnsiTheme="majorBidi" w:cstheme="majorBidi"/>
          <w:sz w:val="24"/>
          <w:szCs w:val="24"/>
        </w:rPr>
        <w:t>Zaki</w:t>
      </w:r>
      <w:proofErr w:type="spellEnd"/>
      <w:r w:rsidR="00D96518" w:rsidRPr="0026726A">
        <w:rPr>
          <w:rFonts w:asciiTheme="majorBidi" w:hAnsiTheme="majorBidi" w:cstheme="majorBidi"/>
          <w:snapToGrid w:val="0"/>
          <w:color w:val="000000"/>
          <w:sz w:val="24"/>
          <w:szCs w:val="24"/>
        </w:rPr>
        <w:t xml:space="preserve">, </w:t>
      </w:r>
      <w:r w:rsidRPr="0026726A">
        <w:rPr>
          <w:rFonts w:asciiTheme="majorBidi" w:hAnsiTheme="majorBidi" w:cstheme="majorBidi"/>
          <w:snapToGrid w:val="0"/>
          <w:color w:val="000000"/>
          <w:sz w:val="24"/>
          <w:szCs w:val="24"/>
        </w:rPr>
        <w:t xml:space="preserve">Khaled AM </w:t>
      </w:r>
      <w:proofErr w:type="spellStart"/>
      <w:r w:rsidRPr="0026726A">
        <w:rPr>
          <w:rFonts w:asciiTheme="majorBidi" w:hAnsiTheme="majorBidi" w:cstheme="majorBidi"/>
          <w:snapToGrid w:val="0"/>
          <w:color w:val="000000"/>
          <w:sz w:val="24"/>
          <w:szCs w:val="24"/>
        </w:rPr>
        <w:t>Abouzid</w:t>
      </w:r>
      <w:proofErr w:type="spellEnd"/>
      <w:r w:rsidRPr="0026726A">
        <w:rPr>
          <w:rFonts w:asciiTheme="majorBidi" w:hAnsiTheme="majorBidi" w:cstheme="majorBidi"/>
          <w:snapToGrid w:val="0"/>
          <w:color w:val="000000"/>
          <w:sz w:val="24"/>
          <w:szCs w:val="24"/>
        </w:rPr>
        <w:t xml:space="preserve">, </w:t>
      </w:r>
      <w:r w:rsidRPr="0026726A">
        <w:rPr>
          <w:rFonts w:asciiTheme="majorBidi" w:hAnsiTheme="majorBidi" w:cstheme="majorBidi"/>
          <w:color w:val="000000"/>
          <w:sz w:val="24"/>
          <w:szCs w:val="24"/>
        </w:rPr>
        <w:t>Zeinab A. Muhammad</w:t>
      </w:r>
    </w:p>
    <w:p w14:paraId="7F784E24" w14:textId="4EBC957D" w:rsidR="00B279B7" w:rsidRPr="0026726A" w:rsidRDefault="00B279B7" w:rsidP="00D96518">
      <w:pPr>
        <w:keepNext/>
        <w:tabs>
          <w:tab w:val="left" w:pos="5490"/>
        </w:tabs>
        <w:spacing w:after="0" w:line="360" w:lineRule="auto"/>
        <w:ind w:right="-51"/>
        <w:outlineLvl w:val="0"/>
        <w:rPr>
          <w:rFonts w:asciiTheme="majorBidi" w:hAnsiTheme="majorBidi" w:cstheme="majorBidi"/>
          <w:sz w:val="24"/>
          <w:szCs w:val="24"/>
        </w:rPr>
      </w:pPr>
    </w:p>
    <w:p w14:paraId="37B16E29" w14:textId="77777777" w:rsidR="009D4371" w:rsidRPr="0026726A" w:rsidRDefault="009D4371" w:rsidP="00643591">
      <w:pPr>
        <w:jc w:val="center"/>
      </w:pPr>
    </w:p>
    <w:p w14:paraId="2CDBDF61" w14:textId="77777777" w:rsidR="009D4371" w:rsidRPr="0026726A" w:rsidRDefault="00346256" w:rsidP="00643591">
      <w:pPr>
        <w:jc w:val="center"/>
      </w:pPr>
      <w:r w:rsidRPr="0026726A">
        <w:rPr>
          <w:noProof/>
        </w:rPr>
        <w:drawing>
          <wp:inline distT="0" distB="0" distL="0" distR="0" wp14:anchorId="5A714FDA" wp14:editId="48114B84">
            <wp:extent cx="5425094" cy="3587750"/>
            <wp:effectExtent l="0" t="0" r="444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345" cy="3590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566D5" w14:textId="77777777" w:rsidR="002C6AA2" w:rsidRPr="0026726A" w:rsidRDefault="00752C0E" w:rsidP="00643591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3</w:t>
      </w:r>
    </w:p>
    <w:p w14:paraId="72169DA4" w14:textId="77777777" w:rsidR="00FE1794" w:rsidRPr="0026726A" w:rsidRDefault="00752C0E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5A8AE151" wp14:editId="1CF2BC84">
            <wp:extent cx="5070893" cy="3505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785" cy="3507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A997B" w14:textId="77777777" w:rsidR="002C6AA2" w:rsidRPr="0026726A" w:rsidRDefault="00752C0E" w:rsidP="00643591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3</w:t>
      </w:r>
    </w:p>
    <w:p w14:paraId="73CEFC17" w14:textId="77777777" w:rsidR="004C392B" w:rsidRPr="0026726A" w:rsidRDefault="002C6AA2" w:rsidP="00643591">
      <w:pPr>
        <w:jc w:val="center"/>
      </w:pPr>
      <w:r w:rsidRPr="0026726A">
        <w:rPr>
          <w:noProof/>
        </w:rPr>
        <w:drawing>
          <wp:inline distT="0" distB="0" distL="0" distR="0" wp14:anchorId="2736D07F" wp14:editId="7CE968FB">
            <wp:extent cx="5238750" cy="3441130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978" cy="3447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9FA96" w14:textId="77777777" w:rsidR="003701D4" w:rsidRPr="0026726A" w:rsidRDefault="00031A6B" w:rsidP="00031A6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 spectrum compound 3</w:t>
      </w:r>
    </w:p>
    <w:p w14:paraId="21FF2CA1" w14:textId="77777777" w:rsidR="000C5674" w:rsidRPr="0026726A" w:rsidRDefault="00752C0E" w:rsidP="00643591">
      <w:pPr>
        <w:tabs>
          <w:tab w:val="left" w:pos="4170"/>
        </w:tabs>
        <w:jc w:val="center"/>
      </w:pPr>
      <w:r w:rsidRPr="0026726A">
        <w:rPr>
          <w:noProof/>
        </w:rPr>
        <w:lastRenderedPageBreak/>
        <w:drawing>
          <wp:inline distT="0" distB="0" distL="0" distR="0" wp14:anchorId="216D6503" wp14:editId="7CC8F96E">
            <wp:extent cx="5143556" cy="34607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4734" cy="346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5FD1B0" w14:textId="77777777" w:rsidR="000C5674" w:rsidRPr="0026726A" w:rsidRDefault="0021469B" w:rsidP="0021469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 spectrum compound 3</w:t>
      </w:r>
    </w:p>
    <w:p w14:paraId="57FC256D" w14:textId="77777777" w:rsidR="000C5674" w:rsidRPr="0026726A" w:rsidRDefault="000C5674" w:rsidP="00643591">
      <w:pPr>
        <w:jc w:val="center"/>
      </w:pPr>
    </w:p>
    <w:p w14:paraId="7F34B44A" w14:textId="77777777" w:rsidR="002C6AA2" w:rsidRPr="0026726A" w:rsidRDefault="002C6AA2" w:rsidP="00643591">
      <w:pPr>
        <w:jc w:val="center"/>
      </w:pPr>
    </w:p>
    <w:p w14:paraId="23F57817" w14:textId="77777777" w:rsidR="000C5674" w:rsidRPr="0026726A" w:rsidRDefault="000C5674" w:rsidP="00643591">
      <w:pPr>
        <w:jc w:val="center"/>
      </w:pPr>
      <w:r w:rsidRPr="0026726A">
        <w:rPr>
          <w:noProof/>
        </w:rPr>
        <w:drawing>
          <wp:inline distT="0" distB="0" distL="0" distR="0" wp14:anchorId="4515ECE4" wp14:editId="752DD173">
            <wp:extent cx="5010150" cy="3554209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554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CD1EA" w14:textId="77777777" w:rsidR="00752C0E" w:rsidRPr="0026726A" w:rsidRDefault="00752C0E" w:rsidP="00643591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lastRenderedPageBreak/>
        <w:t>1</w:t>
      </w:r>
      <w:r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H NMR 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>spectrum compound 7a</w:t>
      </w:r>
    </w:p>
    <w:p w14:paraId="55DDC364" w14:textId="77777777" w:rsidR="000C5674" w:rsidRPr="0026726A" w:rsidRDefault="00752C0E" w:rsidP="00643591">
      <w:pPr>
        <w:jc w:val="center"/>
      </w:pPr>
      <w:r w:rsidRPr="0026726A">
        <w:rPr>
          <w:noProof/>
        </w:rPr>
        <w:drawing>
          <wp:inline distT="0" distB="0" distL="0" distR="0" wp14:anchorId="79C914D2" wp14:editId="3230B9CC">
            <wp:extent cx="4667250" cy="344060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055" cy="3450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DB4D0" w14:textId="77777777" w:rsidR="00DF4333" w:rsidRPr="0026726A" w:rsidRDefault="00031A6B" w:rsidP="00031A6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a</w:t>
      </w:r>
    </w:p>
    <w:p w14:paraId="382E4F1A" w14:textId="77777777" w:rsidR="00E22A20" w:rsidRPr="0026726A" w:rsidRDefault="00DF4333" w:rsidP="00643591">
      <w:pPr>
        <w:jc w:val="center"/>
      </w:pPr>
      <w:r w:rsidRPr="0026726A">
        <w:rPr>
          <w:noProof/>
        </w:rPr>
        <w:drawing>
          <wp:inline distT="0" distB="0" distL="0" distR="0" wp14:anchorId="1254842E" wp14:editId="4F5F8D9C">
            <wp:extent cx="4298950" cy="3465541"/>
            <wp:effectExtent l="0" t="0" r="635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950" cy="3465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D737B" w14:textId="77777777" w:rsidR="00E22A20" w:rsidRPr="0026726A" w:rsidRDefault="0021469B" w:rsidP="0021469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a</w:t>
      </w:r>
    </w:p>
    <w:p w14:paraId="2A642A20" w14:textId="77777777" w:rsidR="00643591" w:rsidRPr="0026726A" w:rsidRDefault="00643591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1FC87CA8" wp14:editId="6962EA7B">
            <wp:extent cx="5327650" cy="3629640"/>
            <wp:effectExtent l="0" t="0" r="635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31" cy="3633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0CB70" w14:textId="77777777" w:rsidR="00E22A20" w:rsidRPr="0026726A" w:rsidRDefault="00643591" w:rsidP="00643591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7b</w:t>
      </w:r>
    </w:p>
    <w:p w14:paraId="1C798246" w14:textId="77777777" w:rsidR="00E22A20" w:rsidRPr="0026726A" w:rsidRDefault="00E22A20" w:rsidP="00643591">
      <w:pPr>
        <w:jc w:val="center"/>
      </w:pPr>
      <w:r w:rsidRPr="0026726A">
        <w:rPr>
          <w:noProof/>
        </w:rPr>
        <w:drawing>
          <wp:inline distT="0" distB="0" distL="0" distR="0" wp14:anchorId="12CA6C65" wp14:editId="7AAD0DE5">
            <wp:extent cx="5035550" cy="3728244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400" cy="3728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77132" w14:textId="77777777" w:rsidR="00A7226D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b</w:t>
      </w:r>
    </w:p>
    <w:p w14:paraId="730E8D16" w14:textId="77777777" w:rsidR="00643591" w:rsidRPr="0026726A" w:rsidRDefault="00643591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5BFAF4AA" wp14:editId="4588FBF1">
            <wp:extent cx="5308600" cy="3116073"/>
            <wp:effectExtent l="0" t="0" r="635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231" cy="311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78400" w14:textId="77777777" w:rsidR="00E22A20" w:rsidRPr="0026726A" w:rsidRDefault="0021469B" w:rsidP="0021469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b</w:t>
      </w:r>
    </w:p>
    <w:p w14:paraId="229FA2FB" w14:textId="77777777" w:rsidR="00CA0072" w:rsidRPr="0026726A" w:rsidRDefault="00CA0072" w:rsidP="00643591">
      <w:pPr>
        <w:jc w:val="center"/>
      </w:pPr>
      <w:r w:rsidRPr="0026726A">
        <w:rPr>
          <w:noProof/>
        </w:rPr>
        <w:drawing>
          <wp:inline distT="0" distB="0" distL="0" distR="0" wp14:anchorId="333632C1" wp14:editId="4145E6A9">
            <wp:extent cx="4794250" cy="3322645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840" cy="332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C4CC0" w14:textId="77777777" w:rsidR="00CA0072" w:rsidRPr="0026726A" w:rsidRDefault="009325BB" w:rsidP="009325B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7c</w:t>
      </w:r>
    </w:p>
    <w:p w14:paraId="61594C39" w14:textId="77777777" w:rsidR="00A7226D" w:rsidRPr="0026726A" w:rsidRDefault="00643591" w:rsidP="00643591">
      <w:pPr>
        <w:tabs>
          <w:tab w:val="left" w:pos="5210"/>
        </w:tabs>
        <w:jc w:val="center"/>
      </w:pPr>
      <w:r w:rsidRPr="0026726A">
        <w:rPr>
          <w:noProof/>
        </w:rPr>
        <w:lastRenderedPageBreak/>
        <w:drawing>
          <wp:inline distT="0" distB="0" distL="0" distR="0" wp14:anchorId="31AEC55A" wp14:editId="18D5CD03">
            <wp:extent cx="4991100" cy="364590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672" cy="3649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E04D1" w14:textId="77777777" w:rsidR="00963052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c</w:t>
      </w:r>
    </w:p>
    <w:p w14:paraId="2F9BA529" w14:textId="77777777" w:rsidR="00CA0072" w:rsidRPr="0026726A" w:rsidRDefault="00CA0072" w:rsidP="00643591">
      <w:pPr>
        <w:tabs>
          <w:tab w:val="left" w:pos="5210"/>
        </w:tabs>
        <w:jc w:val="center"/>
      </w:pPr>
    </w:p>
    <w:p w14:paraId="011BEA91" w14:textId="77777777" w:rsidR="00CA0072" w:rsidRPr="0026726A" w:rsidRDefault="00CA0072" w:rsidP="00643591">
      <w:pPr>
        <w:tabs>
          <w:tab w:val="left" w:pos="5210"/>
        </w:tabs>
        <w:jc w:val="center"/>
      </w:pPr>
      <w:r w:rsidRPr="0026726A">
        <w:rPr>
          <w:noProof/>
        </w:rPr>
        <w:drawing>
          <wp:inline distT="0" distB="0" distL="0" distR="0" wp14:anchorId="5D26B239" wp14:editId="30900F26">
            <wp:extent cx="5028802" cy="34671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8802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279E5" w14:textId="77777777" w:rsidR="00845929" w:rsidRPr="0026726A" w:rsidRDefault="0021469B" w:rsidP="0021469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lastRenderedPageBreak/>
        <w:t>Mass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c</w:t>
      </w:r>
    </w:p>
    <w:p w14:paraId="250B0908" w14:textId="77777777" w:rsidR="00476F5F" w:rsidRPr="0026726A" w:rsidRDefault="00643591" w:rsidP="00643591">
      <w:pPr>
        <w:jc w:val="center"/>
      </w:pPr>
      <w:r w:rsidRPr="0026726A">
        <w:rPr>
          <w:noProof/>
        </w:rPr>
        <w:drawing>
          <wp:inline distT="0" distB="0" distL="0" distR="0" wp14:anchorId="21A1E180" wp14:editId="5A54A3EB">
            <wp:extent cx="5524500" cy="35179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351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637C9" w14:textId="77777777" w:rsidR="009325BB" w:rsidRPr="0026726A" w:rsidRDefault="009325BB" w:rsidP="009325B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7d</w:t>
      </w:r>
    </w:p>
    <w:p w14:paraId="7376DADE" w14:textId="77777777" w:rsidR="00845929" w:rsidRPr="0026726A" w:rsidRDefault="00845929" w:rsidP="00643591">
      <w:pPr>
        <w:jc w:val="center"/>
      </w:pPr>
    </w:p>
    <w:p w14:paraId="31B76BBA" w14:textId="77777777" w:rsidR="00845929" w:rsidRPr="0026726A" w:rsidRDefault="00845929" w:rsidP="00643591">
      <w:pPr>
        <w:jc w:val="center"/>
      </w:pPr>
    </w:p>
    <w:p w14:paraId="64AC7E2F" w14:textId="77777777" w:rsidR="00845929" w:rsidRPr="0026726A" w:rsidRDefault="00845929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7C2165F4" wp14:editId="28513DF3">
            <wp:extent cx="4935467" cy="32766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279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1B315" w14:textId="77777777" w:rsidR="00845929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d</w:t>
      </w:r>
    </w:p>
    <w:p w14:paraId="4CEFF695" w14:textId="77777777" w:rsidR="00845929" w:rsidRPr="0026726A" w:rsidRDefault="00845929" w:rsidP="00643591">
      <w:pPr>
        <w:jc w:val="center"/>
      </w:pPr>
    </w:p>
    <w:p w14:paraId="2CD396AF" w14:textId="77777777" w:rsidR="005A37B9" w:rsidRPr="0026726A" w:rsidRDefault="00845929" w:rsidP="00643591">
      <w:pPr>
        <w:jc w:val="center"/>
      </w:pPr>
      <w:r w:rsidRPr="0026726A">
        <w:rPr>
          <w:noProof/>
        </w:rPr>
        <w:drawing>
          <wp:inline distT="0" distB="0" distL="0" distR="0" wp14:anchorId="4FC253F1" wp14:editId="6D1B1505">
            <wp:extent cx="5181600" cy="316294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162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88846" w14:textId="77777777" w:rsidR="005A37B9" w:rsidRPr="0026726A" w:rsidRDefault="0021469B" w:rsidP="0021469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d</w:t>
      </w:r>
    </w:p>
    <w:p w14:paraId="15A0B0F6" w14:textId="77777777" w:rsidR="005A37B9" w:rsidRPr="0026726A" w:rsidRDefault="005A37B9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4302642A" wp14:editId="4DC98922">
            <wp:extent cx="5072238" cy="35115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831" cy="351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18470" w14:textId="77777777" w:rsidR="005A37B9" w:rsidRPr="0026726A" w:rsidRDefault="009325BB" w:rsidP="009325B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7e</w:t>
      </w:r>
    </w:p>
    <w:p w14:paraId="4532A9EF" w14:textId="77777777" w:rsidR="00963052" w:rsidRPr="0026726A" w:rsidRDefault="005A37B9" w:rsidP="00643591">
      <w:pPr>
        <w:jc w:val="center"/>
      </w:pPr>
      <w:r w:rsidRPr="0026726A">
        <w:rPr>
          <w:noProof/>
        </w:rPr>
        <w:drawing>
          <wp:inline distT="0" distB="0" distL="0" distR="0" wp14:anchorId="479EAA14" wp14:editId="2CEF9B1B">
            <wp:extent cx="4775200" cy="3559695"/>
            <wp:effectExtent l="0" t="0" r="635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529" cy="356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E0938" w14:textId="77777777" w:rsidR="00963052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e</w:t>
      </w:r>
    </w:p>
    <w:p w14:paraId="06A4898E" w14:textId="77777777" w:rsidR="003D5CB7" w:rsidRPr="0026726A" w:rsidRDefault="003D5CB7" w:rsidP="00963052">
      <w:pPr>
        <w:jc w:val="center"/>
      </w:pPr>
    </w:p>
    <w:p w14:paraId="713DC8C0" w14:textId="77777777" w:rsidR="00505FD1" w:rsidRPr="0026726A" w:rsidRDefault="003D5CB7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7F1E2C7A" wp14:editId="439D4413">
            <wp:extent cx="4413250" cy="3275014"/>
            <wp:effectExtent l="0" t="0" r="635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3403" cy="3275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B687B" w14:textId="77777777" w:rsidR="00505FD1" w:rsidRPr="0026726A" w:rsidRDefault="0021469B" w:rsidP="0021469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e</w:t>
      </w:r>
    </w:p>
    <w:p w14:paraId="69F424E7" w14:textId="77777777" w:rsidR="009325BB" w:rsidRPr="0026726A" w:rsidRDefault="002446B2" w:rsidP="00643591">
      <w:pPr>
        <w:jc w:val="center"/>
      </w:pPr>
      <w:r w:rsidRPr="0026726A">
        <w:rPr>
          <w:noProof/>
        </w:rPr>
        <w:drawing>
          <wp:inline distT="0" distB="0" distL="0" distR="0" wp14:anchorId="03495B35" wp14:editId="303CAC9D">
            <wp:extent cx="5613400" cy="3620193"/>
            <wp:effectExtent l="0" t="0" r="635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362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8932D" w14:textId="77777777" w:rsidR="009325BB" w:rsidRPr="0026726A" w:rsidRDefault="009325BB" w:rsidP="009325B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7f</w:t>
      </w:r>
    </w:p>
    <w:p w14:paraId="5372F658" w14:textId="77777777" w:rsidR="00505FD1" w:rsidRPr="0026726A" w:rsidRDefault="00505FD1" w:rsidP="009325BB">
      <w:pPr>
        <w:jc w:val="center"/>
      </w:pPr>
    </w:p>
    <w:p w14:paraId="7C61755E" w14:textId="77777777" w:rsidR="002446B2" w:rsidRPr="0026726A" w:rsidRDefault="002446B2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22B6CAE5" wp14:editId="59928516">
            <wp:extent cx="5189029" cy="3384550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029" cy="338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08A77" w14:textId="77777777" w:rsidR="007D21D3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f</w:t>
      </w:r>
    </w:p>
    <w:p w14:paraId="5E2CBFAF" w14:textId="77777777" w:rsidR="007D21D3" w:rsidRPr="0026726A" w:rsidRDefault="002446B2" w:rsidP="00643591">
      <w:pPr>
        <w:jc w:val="center"/>
      </w:pPr>
      <w:r w:rsidRPr="0026726A">
        <w:rPr>
          <w:noProof/>
        </w:rPr>
        <w:drawing>
          <wp:inline distT="0" distB="0" distL="0" distR="0" wp14:anchorId="65088B49" wp14:editId="13D457BF">
            <wp:extent cx="4927600" cy="3560438"/>
            <wp:effectExtent l="0" t="0" r="635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560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28F36" w14:textId="77777777" w:rsidR="007D21D3" w:rsidRPr="0026726A" w:rsidRDefault="0021469B" w:rsidP="0021469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f</w:t>
      </w:r>
    </w:p>
    <w:p w14:paraId="43FD075F" w14:textId="77777777" w:rsidR="007D21D3" w:rsidRPr="0026726A" w:rsidRDefault="007D21D3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54370743" wp14:editId="5E1E7D1D">
            <wp:extent cx="5111750" cy="33914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750" cy="339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0B1FC" w14:textId="77777777" w:rsidR="007D21D3" w:rsidRPr="0026726A" w:rsidRDefault="009325BB" w:rsidP="009325B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7g</w:t>
      </w:r>
    </w:p>
    <w:p w14:paraId="6488EEA8" w14:textId="77777777" w:rsidR="007D21D3" w:rsidRPr="0026726A" w:rsidRDefault="007D21D3" w:rsidP="00643591">
      <w:pPr>
        <w:jc w:val="center"/>
      </w:pPr>
      <w:r w:rsidRPr="0026726A">
        <w:rPr>
          <w:noProof/>
        </w:rPr>
        <w:drawing>
          <wp:inline distT="0" distB="0" distL="0" distR="0" wp14:anchorId="52B2B154" wp14:editId="2C49BDA8">
            <wp:extent cx="5142705" cy="3740150"/>
            <wp:effectExtent l="0" t="0" r="127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34" cy="3740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88243" w14:textId="77777777" w:rsidR="007D21D3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g</w:t>
      </w:r>
    </w:p>
    <w:p w14:paraId="36EA3F5F" w14:textId="77777777" w:rsidR="007D21D3" w:rsidRPr="0026726A" w:rsidRDefault="007D21D3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23FD9D37" wp14:editId="53850FE3">
            <wp:extent cx="4889500" cy="3208919"/>
            <wp:effectExtent l="0" t="0" r="635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505" cy="3209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E033E" w14:textId="77777777" w:rsidR="007D21D3" w:rsidRPr="0026726A" w:rsidRDefault="0021469B" w:rsidP="0021469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F461C1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g</w:t>
      </w:r>
    </w:p>
    <w:p w14:paraId="0A1F324D" w14:textId="77777777" w:rsidR="00230628" w:rsidRPr="0026726A" w:rsidRDefault="00230628" w:rsidP="00643591">
      <w:pPr>
        <w:jc w:val="center"/>
      </w:pPr>
      <w:r w:rsidRPr="0026726A">
        <w:rPr>
          <w:noProof/>
        </w:rPr>
        <w:drawing>
          <wp:inline distT="0" distB="0" distL="0" distR="0" wp14:anchorId="32BF4731" wp14:editId="6F1AE077">
            <wp:extent cx="5359400" cy="3783106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779" cy="3786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9601A" w14:textId="77777777" w:rsidR="009325BB" w:rsidRPr="0026726A" w:rsidRDefault="009325BB" w:rsidP="009325B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7h</w:t>
      </w:r>
    </w:p>
    <w:p w14:paraId="5348C51F" w14:textId="77777777" w:rsidR="00230628" w:rsidRPr="0026726A" w:rsidRDefault="00230628" w:rsidP="00643591">
      <w:pPr>
        <w:jc w:val="center"/>
      </w:pPr>
    </w:p>
    <w:p w14:paraId="29BF23E2" w14:textId="77777777" w:rsidR="007D21D3" w:rsidRPr="0026726A" w:rsidRDefault="00230628" w:rsidP="00CE4512">
      <w:pPr>
        <w:jc w:val="center"/>
        <w:rPr>
          <w:rtl/>
          <w:lang w:bidi="ar-EG"/>
        </w:rPr>
      </w:pPr>
      <w:r w:rsidRPr="0026726A">
        <w:rPr>
          <w:noProof/>
        </w:rPr>
        <w:lastRenderedPageBreak/>
        <w:drawing>
          <wp:inline distT="0" distB="0" distL="0" distR="0" wp14:anchorId="752221E0" wp14:editId="397A76E7">
            <wp:extent cx="4942936" cy="33591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650" cy="3361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064FA" w14:textId="77777777" w:rsidR="00230628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h</w:t>
      </w:r>
    </w:p>
    <w:p w14:paraId="69BE966C" w14:textId="77777777" w:rsidR="008A2C7B" w:rsidRPr="0026726A" w:rsidRDefault="00230628" w:rsidP="00643591">
      <w:pPr>
        <w:jc w:val="center"/>
      </w:pPr>
      <w:r w:rsidRPr="0026726A">
        <w:rPr>
          <w:noProof/>
        </w:rPr>
        <w:drawing>
          <wp:inline distT="0" distB="0" distL="0" distR="0" wp14:anchorId="2A303E62" wp14:editId="17D5ED80">
            <wp:extent cx="4502150" cy="381594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6334" cy="3819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D91A3" w14:textId="77777777" w:rsidR="008A2C7B" w:rsidRPr="0026726A" w:rsidRDefault="0021469B" w:rsidP="0021469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7h</w:t>
      </w:r>
    </w:p>
    <w:p w14:paraId="6AE90356" w14:textId="77777777" w:rsidR="008A2C7B" w:rsidRPr="0026726A" w:rsidRDefault="008A2C7B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05050E50" wp14:editId="2E02B921">
            <wp:extent cx="5111750" cy="342788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2166" cy="3428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1F461" w14:textId="1A893619" w:rsidR="008A2C7B" w:rsidRPr="0026726A" w:rsidRDefault="009325BB" w:rsidP="009325B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a</w:t>
      </w:r>
    </w:p>
    <w:p w14:paraId="7F78E3B5" w14:textId="77777777" w:rsidR="00963052" w:rsidRPr="0026726A" w:rsidRDefault="008A2C7B" w:rsidP="00643591">
      <w:pPr>
        <w:jc w:val="center"/>
        <w:rPr>
          <w:rtl/>
          <w:lang w:bidi="ar-EG"/>
        </w:rPr>
      </w:pPr>
      <w:r w:rsidRPr="0026726A">
        <w:rPr>
          <w:noProof/>
        </w:rPr>
        <w:drawing>
          <wp:inline distT="0" distB="0" distL="0" distR="0" wp14:anchorId="3984E4F4" wp14:editId="3A5046CC">
            <wp:extent cx="4953000" cy="369753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697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498FA" w14:textId="5069EF8C" w:rsidR="008A2C7B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a</w:t>
      </w:r>
    </w:p>
    <w:p w14:paraId="202DA356" w14:textId="77777777" w:rsidR="00B555A6" w:rsidRPr="0026726A" w:rsidRDefault="008A2C7B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34B8D800" wp14:editId="32435450">
            <wp:extent cx="4928088" cy="3371850"/>
            <wp:effectExtent l="0" t="0" r="635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088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FDF08" w14:textId="2788F8AE" w:rsidR="00B555A6" w:rsidRPr="0026726A" w:rsidRDefault="0021469B" w:rsidP="0021469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a</w:t>
      </w:r>
    </w:p>
    <w:p w14:paraId="547BDFA4" w14:textId="77777777" w:rsidR="009325BB" w:rsidRPr="0026726A" w:rsidRDefault="00096887" w:rsidP="00643591">
      <w:pPr>
        <w:jc w:val="center"/>
        <w:rPr>
          <w:rtl/>
          <w:lang w:bidi="ar-EG"/>
        </w:rPr>
      </w:pPr>
      <w:r w:rsidRPr="0026726A">
        <w:rPr>
          <w:noProof/>
        </w:rPr>
        <w:drawing>
          <wp:inline distT="0" distB="0" distL="0" distR="0" wp14:anchorId="5C065282" wp14:editId="79983012">
            <wp:extent cx="5347377" cy="3644900"/>
            <wp:effectExtent l="0" t="0" r="571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377" cy="364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F7716" w14:textId="70401E30" w:rsidR="009325BB" w:rsidRPr="0026726A" w:rsidRDefault="009325BB" w:rsidP="009325B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b</w:t>
      </w:r>
    </w:p>
    <w:p w14:paraId="30C85F09" w14:textId="77777777" w:rsidR="00096887" w:rsidRPr="0026726A" w:rsidRDefault="00096887" w:rsidP="009325BB">
      <w:pPr>
        <w:jc w:val="center"/>
        <w:rPr>
          <w:rtl/>
          <w:lang w:bidi="ar-EG"/>
        </w:rPr>
      </w:pPr>
    </w:p>
    <w:p w14:paraId="11F2A028" w14:textId="77777777" w:rsidR="00B555A6" w:rsidRPr="0026726A" w:rsidRDefault="00096887" w:rsidP="00CE4512">
      <w:pPr>
        <w:jc w:val="center"/>
        <w:rPr>
          <w:rtl/>
          <w:lang w:bidi="ar-EG"/>
        </w:rPr>
      </w:pPr>
      <w:r w:rsidRPr="0026726A">
        <w:rPr>
          <w:noProof/>
        </w:rPr>
        <w:lastRenderedPageBreak/>
        <w:drawing>
          <wp:inline distT="0" distB="0" distL="0" distR="0" wp14:anchorId="5E79237D" wp14:editId="6853637A">
            <wp:extent cx="4673600" cy="3480234"/>
            <wp:effectExtent l="0" t="0" r="0" b="63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669" cy="348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6E7BD" w14:textId="472E2F24" w:rsidR="00CE4512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b</w:t>
      </w:r>
    </w:p>
    <w:p w14:paraId="522502E5" w14:textId="77777777" w:rsidR="00963052" w:rsidRPr="0026726A" w:rsidRDefault="00CE4512" w:rsidP="00643591">
      <w:pPr>
        <w:jc w:val="center"/>
      </w:pPr>
      <w:r w:rsidRPr="0026726A">
        <w:rPr>
          <w:noProof/>
        </w:rPr>
        <w:drawing>
          <wp:inline distT="0" distB="0" distL="0" distR="0" wp14:anchorId="621C1CD4" wp14:editId="6B8AE53A">
            <wp:extent cx="3751133" cy="3708400"/>
            <wp:effectExtent l="0" t="0" r="1905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613" cy="3709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CDEBC" w14:textId="334DD24B" w:rsidR="00B975C9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b</w:t>
      </w:r>
    </w:p>
    <w:p w14:paraId="4A29C071" w14:textId="77777777" w:rsidR="004A171B" w:rsidRPr="0026726A" w:rsidRDefault="00B975C9" w:rsidP="00643591">
      <w:pPr>
        <w:jc w:val="center"/>
        <w:rPr>
          <w:rtl/>
        </w:rPr>
      </w:pPr>
      <w:r w:rsidRPr="0026726A">
        <w:rPr>
          <w:noProof/>
        </w:rPr>
        <w:lastRenderedPageBreak/>
        <w:drawing>
          <wp:inline distT="0" distB="0" distL="0" distR="0" wp14:anchorId="4A88D7B5" wp14:editId="7EC81B7C">
            <wp:extent cx="5080000" cy="3439187"/>
            <wp:effectExtent l="0" t="0" r="6350" b="88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50" cy="3440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8897D" w14:textId="6FA38311" w:rsidR="00CE4512" w:rsidRPr="0026726A" w:rsidRDefault="009325BB" w:rsidP="009325B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c</w:t>
      </w:r>
    </w:p>
    <w:p w14:paraId="2E4F6377" w14:textId="77777777" w:rsidR="004A171B" w:rsidRPr="0026726A" w:rsidRDefault="004A171B" w:rsidP="00643591">
      <w:pPr>
        <w:jc w:val="center"/>
      </w:pPr>
      <w:r w:rsidRPr="0026726A">
        <w:rPr>
          <w:noProof/>
        </w:rPr>
        <w:drawing>
          <wp:inline distT="0" distB="0" distL="0" distR="0" wp14:anchorId="5DD350FE" wp14:editId="0ED6FE50">
            <wp:extent cx="4902200" cy="3575722"/>
            <wp:effectExtent l="0" t="0" r="0" b="57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575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7AB04" w14:textId="5A76F3D9" w:rsidR="00096887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c</w:t>
      </w:r>
    </w:p>
    <w:p w14:paraId="595889AD" w14:textId="77777777" w:rsidR="004A171B" w:rsidRPr="0026726A" w:rsidRDefault="004A171B" w:rsidP="00643591">
      <w:pPr>
        <w:jc w:val="center"/>
        <w:rPr>
          <w:rtl/>
        </w:rPr>
      </w:pPr>
    </w:p>
    <w:p w14:paraId="34A687CB" w14:textId="77777777" w:rsidR="00427C2B" w:rsidRPr="0026726A" w:rsidRDefault="00FE7F84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68E6F4F6" wp14:editId="7F508084">
            <wp:extent cx="3967098" cy="3689350"/>
            <wp:effectExtent l="0" t="0" r="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223" cy="3693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43755" w14:textId="5FD6E152" w:rsidR="004A171B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c</w:t>
      </w:r>
    </w:p>
    <w:p w14:paraId="63BBA7BF" w14:textId="77777777" w:rsidR="00427C2B" w:rsidRPr="0026726A" w:rsidRDefault="00427C2B" w:rsidP="00643591">
      <w:pPr>
        <w:jc w:val="center"/>
      </w:pPr>
      <w:r w:rsidRPr="0026726A">
        <w:rPr>
          <w:noProof/>
        </w:rPr>
        <w:drawing>
          <wp:inline distT="0" distB="0" distL="0" distR="0" wp14:anchorId="4E5F5185" wp14:editId="39C7480A">
            <wp:extent cx="4972050" cy="3389068"/>
            <wp:effectExtent l="0" t="0" r="0" b="190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440" cy="3391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F2B92" w14:textId="767C5669" w:rsidR="009325BB" w:rsidRPr="0026726A" w:rsidRDefault="009325BB" w:rsidP="009325B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d</w:t>
      </w:r>
    </w:p>
    <w:p w14:paraId="13D74A12" w14:textId="77777777" w:rsidR="00427C2B" w:rsidRPr="0026726A" w:rsidRDefault="00427C2B" w:rsidP="00643591">
      <w:pPr>
        <w:jc w:val="center"/>
        <w:rPr>
          <w:rtl/>
        </w:rPr>
      </w:pPr>
    </w:p>
    <w:p w14:paraId="454159B3" w14:textId="77777777" w:rsidR="00427C2B" w:rsidRPr="0026726A" w:rsidRDefault="00427C2B" w:rsidP="00643591">
      <w:pPr>
        <w:jc w:val="center"/>
        <w:rPr>
          <w:rtl/>
        </w:rPr>
      </w:pPr>
    </w:p>
    <w:p w14:paraId="771AF49A" w14:textId="77777777" w:rsidR="00B803DD" w:rsidRPr="0026726A" w:rsidRDefault="00427C2B" w:rsidP="00643591">
      <w:pPr>
        <w:jc w:val="center"/>
        <w:rPr>
          <w:rtl/>
        </w:rPr>
      </w:pPr>
      <w:r w:rsidRPr="0026726A">
        <w:rPr>
          <w:noProof/>
        </w:rPr>
        <w:drawing>
          <wp:inline distT="0" distB="0" distL="0" distR="0" wp14:anchorId="2D23709D" wp14:editId="43A40DBA">
            <wp:extent cx="4521200" cy="338124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338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6AA36" w14:textId="31E12480" w:rsidR="009325BB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IR 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d</w:t>
      </w:r>
    </w:p>
    <w:p w14:paraId="465CB39B" w14:textId="77777777" w:rsidR="00963052" w:rsidRPr="0026726A" w:rsidRDefault="009325BB" w:rsidP="009325BB">
      <w:pPr>
        <w:jc w:val="center"/>
        <w:rPr>
          <w:rtl/>
          <w:lang w:bidi="ar-EG"/>
        </w:rPr>
      </w:pPr>
      <w:r w:rsidRPr="0026726A">
        <w:rPr>
          <w:noProof/>
        </w:rPr>
        <w:drawing>
          <wp:inline distT="0" distB="0" distL="0" distR="0" wp14:anchorId="07AF787B" wp14:editId="71ADCD57">
            <wp:extent cx="3575050" cy="3427052"/>
            <wp:effectExtent l="0" t="0" r="635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794" cy="3433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320EA" w14:textId="70D94EB8" w:rsidR="00427C2B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d</w:t>
      </w:r>
    </w:p>
    <w:p w14:paraId="0EF2A886" w14:textId="77777777" w:rsidR="008F49A5" w:rsidRPr="0026726A" w:rsidRDefault="00B803DD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33AB6776" wp14:editId="51ACE039">
            <wp:extent cx="4552950" cy="3121327"/>
            <wp:effectExtent l="0" t="0" r="0" b="31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7259" cy="3124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7C55E" w14:textId="38653375" w:rsidR="008F49A5" w:rsidRPr="0026726A" w:rsidRDefault="009325BB" w:rsidP="009325B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e</w:t>
      </w:r>
    </w:p>
    <w:p w14:paraId="0C9B72D4" w14:textId="77777777" w:rsidR="008F49A5" w:rsidRPr="0026726A" w:rsidRDefault="008F49A5" w:rsidP="00643591">
      <w:pPr>
        <w:jc w:val="center"/>
      </w:pPr>
      <w:r w:rsidRPr="0026726A">
        <w:rPr>
          <w:noProof/>
        </w:rPr>
        <w:drawing>
          <wp:inline distT="0" distB="0" distL="0" distR="0" wp14:anchorId="7022DA0C" wp14:editId="0413FB6B">
            <wp:extent cx="4925220" cy="3708400"/>
            <wp:effectExtent l="0" t="0" r="889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584" cy="3710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0F406" w14:textId="00AC5F16" w:rsidR="008F49A5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e</w:t>
      </w:r>
    </w:p>
    <w:p w14:paraId="4DEE6F2F" w14:textId="77777777" w:rsidR="008F49A5" w:rsidRPr="0026726A" w:rsidRDefault="008F49A5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0DA0F17F" wp14:editId="725D3C65">
            <wp:extent cx="3841750" cy="3887425"/>
            <wp:effectExtent l="0" t="0" r="635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372" cy="3888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C3238" w14:textId="7BEE53FE" w:rsidR="008F49A5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e</w:t>
      </w:r>
    </w:p>
    <w:p w14:paraId="6D8F6782" w14:textId="77777777" w:rsidR="009325BB" w:rsidRPr="0026726A" w:rsidRDefault="008F49A5" w:rsidP="009325BB">
      <w:pPr>
        <w:jc w:val="center"/>
        <w:rPr>
          <w:rtl/>
          <w:lang w:bidi="ar-EG"/>
        </w:rPr>
      </w:pPr>
      <w:r w:rsidRPr="0026726A">
        <w:rPr>
          <w:noProof/>
        </w:rPr>
        <w:drawing>
          <wp:inline distT="0" distB="0" distL="0" distR="0" wp14:anchorId="7DE2F5C9" wp14:editId="06FC0D0B">
            <wp:extent cx="4870450" cy="3302529"/>
            <wp:effectExtent l="0" t="0" r="635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045" cy="3303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2C5E9" w14:textId="4115C230" w:rsidR="008F49A5" w:rsidRPr="0026726A" w:rsidRDefault="009325BB" w:rsidP="009325B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f</w:t>
      </w:r>
    </w:p>
    <w:p w14:paraId="00EF53D7" w14:textId="77777777" w:rsidR="00215A7A" w:rsidRPr="0026726A" w:rsidRDefault="008F49A5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0E8D1D91" wp14:editId="56B3EA7D">
            <wp:extent cx="4749800" cy="3500120"/>
            <wp:effectExtent l="0" t="0" r="0" b="50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398" cy="3501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00A90" w14:textId="505CD3F1" w:rsidR="008F49A5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f</w:t>
      </w:r>
    </w:p>
    <w:p w14:paraId="7D521DA3" w14:textId="77777777" w:rsidR="00170037" w:rsidRPr="0026726A" w:rsidRDefault="00215A7A" w:rsidP="00643591">
      <w:pPr>
        <w:jc w:val="center"/>
      </w:pPr>
      <w:r w:rsidRPr="0026726A">
        <w:rPr>
          <w:noProof/>
        </w:rPr>
        <w:drawing>
          <wp:inline distT="0" distB="0" distL="0" distR="0" wp14:anchorId="4F379AB2" wp14:editId="23367DFA">
            <wp:extent cx="3848100" cy="3843192"/>
            <wp:effectExtent l="0" t="0" r="0" b="508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36" cy="3844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7EE2D" w14:textId="4E6631EE" w:rsidR="00170037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</w:t>
      </w:r>
      <w:r w:rsidR="00415DE8" w:rsidRPr="0026726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f</w:t>
      </w:r>
    </w:p>
    <w:p w14:paraId="2C8906D8" w14:textId="77777777" w:rsidR="00583B3A" w:rsidRPr="0026726A" w:rsidRDefault="00170037" w:rsidP="00643591">
      <w:pPr>
        <w:jc w:val="center"/>
        <w:rPr>
          <w:rtl/>
        </w:rPr>
      </w:pPr>
      <w:r w:rsidRPr="0026726A">
        <w:rPr>
          <w:noProof/>
        </w:rPr>
        <w:lastRenderedPageBreak/>
        <w:drawing>
          <wp:inline distT="0" distB="0" distL="0" distR="0" wp14:anchorId="7C8B9517" wp14:editId="11E3992E">
            <wp:extent cx="4794250" cy="3317518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250" cy="3317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865C9" w14:textId="77777777" w:rsidR="009325BB" w:rsidRPr="0026726A" w:rsidRDefault="00031A6B" w:rsidP="00031A6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14a</w:t>
      </w:r>
    </w:p>
    <w:p w14:paraId="4BC59747" w14:textId="77777777" w:rsidR="00583B3A" w:rsidRPr="0026726A" w:rsidRDefault="00583B3A" w:rsidP="00643591">
      <w:pPr>
        <w:jc w:val="center"/>
      </w:pPr>
      <w:r w:rsidRPr="0026726A">
        <w:rPr>
          <w:noProof/>
        </w:rPr>
        <w:drawing>
          <wp:inline distT="0" distB="0" distL="0" distR="0" wp14:anchorId="63783D12" wp14:editId="16CBC0B2">
            <wp:extent cx="5016500" cy="367662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8011" cy="3677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94EAA" w14:textId="77777777" w:rsidR="00215A7A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4a</w:t>
      </w:r>
    </w:p>
    <w:p w14:paraId="755BC1B9" w14:textId="77777777" w:rsidR="001024FB" w:rsidRPr="0026726A" w:rsidRDefault="001024FB" w:rsidP="00643591">
      <w:pPr>
        <w:jc w:val="center"/>
        <w:rPr>
          <w:rtl/>
        </w:rPr>
      </w:pPr>
      <w:r w:rsidRPr="0026726A">
        <w:rPr>
          <w:noProof/>
        </w:rPr>
        <w:lastRenderedPageBreak/>
        <w:drawing>
          <wp:inline distT="0" distB="0" distL="0" distR="0" wp14:anchorId="21AC2862" wp14:editId="64960886">
            <wp:extent cx="3921970" cy="36449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1970" cy="364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3BAAF" w14:textId="77777777" w:rsidR="009325BB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4a</w:t>
      </w:r>
    </w:p>
    <w:p w14:paraId="61BDBBBD" w14:textId="77777777" w:rsidR="001024FB" w:rsidRPr="0026726A" w:rsidRDefault="001024FB" w:rsidP="00643591">
      <w:pPr>
        <w:jc w:val="center"/>
      </w:pPr>
      <w:r w:rsidRPr="0026726A">
        <w:rPr>
          <w:noProof/>
        </w:rPr>
        <w:drawing>
          <wp:inline distT="0" distB="0" distL="0" distR="0" wp14:anchorId="6AD1DD1C" wp14:editId="101C729C">
            <wp:extent cx="5130800" cy="347534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633" cy="3476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83EA4" w14:textId="77777777" w:rsidR="001024FB" w:rsidRPr="0026726A" w:rsidRDefault="00031A6B" w:rsidP="00031A6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14b</w:t>
      </w:r>
    </w:p>
    <w:p w14:paraId="70E7F284" w14:textId="77777777" w:rsidR="00BA290B" w:rsidRPr="0026726A" w:rsidRDefault="001024FB" w:rsidP="00643591">
      <w:pPr>
        <w:jc w:val="center"/>
        <w:rPr>
          <w:rtl/>
        </w:rPr>
      </w:pPr>
      <w:r w:rsidRPr="0026726A">
        <w:rPr>
          <w:noProof/>
        </w:rPr>
        <w:lastRenderedPageBreak/>
        <w:drawing>
          <wp:inline distT="0" distB="0" distL="0" distR="0" wp14:anchorId="2E6592D4" wp14:editId="09BEA5C9">
            <wp:extent cx="4991100" cy="379665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442" cy="379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FA319" w14:textId="77777777" w:rsidR="009325BB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4b</w:t>
      </w:r>
    </w:p>
    <w:p w14:paraId="4330B459" w14:textId="77777777" w:rsidR="002F6F38" w:rsidRPr="0026726A" w:rsidRDefault="00BA290B" w:rsidP="00643591">
      <w:pPr>
        <w:jc w:val="center"/>
      </w:pPr>
      <w:r w:rsidRPr="0026726A">
        <w:rPr>
          <w:noProof/>
        </w:rPr>
        <w:drawing>
          <wp:inline distT="0" distB="0" distL="0" distR="0" wp14:anchorId="71EAD088" wp14:editId="584EDA4E">
            <wp:extent cx="3422650" cy="3330854"/>
            <wp:effectExtent l="0" t="0" r="6350" b="317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4279" cy="333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39200" w14:textId="77777777" w:rsidR="001024FB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4b</w:t>
      </w:r>
    </w:p>
    <w:p w14:paraId="5884D168" w14:textId="77777777" w:rsidR="002F6F38" w:rsidRPr="0026726A" w:rsidRDefault="002F6F38" w:rsidP="00643591">
      <w:pPr>
        <w:jc w:val="center"/>
        <w:rPr>
          <w:rtl/>
        </w:rPr>
      </w:pPr>
      <w:r w:rsidRPr="0026726A">
        <w:rPr>
          <w:noProof/>
        </w:rPr>
        <w:lastRenderedPageBreak/>
        <w:drawing>
          <wp:inline distT="0" distB="0" distL="0" distR="0" wp14:anchorId="6419C790" wp14:editId="4C09C85D">
            <wp:extent cx="4787900" cy="3237970"/>
            <wp:effectExtent l="0" t="0" r="0" b="6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237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26097" w14:textId="77777777" w:rsidR="009325BB" w:rsidRPr="0026726A" w:rsidRDefault="00031A6B" w:rsidP="00031A6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14c</w:t>
      </w:r>
    </w:p>
    <w:p w14:paraId="2B206A95" w14:textId="77777777" w:rsidR="002F6F38" w:rsidRPr="0026726A" w:rsidRDefault="002F6F38" w:rsidP="00643591">
      <w:pPr>
        <w:jc w:val="center"/>
      </w:pPr>
      <w:r w:rsidRPr="0026726A">
        <w:rPr>
          <w:noProof/>
        </w:rPr>
        <w:drawing>
          <wp:inline distT="0" distB="0" distL="0" distR="0" wp14:anchorId="2E586497" wp14:editId="1017AF4E">
            <wp:extent cx="5213350" cy="3937862"/>
            <wp:effectExtent l="0" t="0" r="6350" b="571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466" cy="3940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594FF" w14:textId="77777777" w:rsidR="002F6F38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4c</w:t>
      </w:r>
    </w:p>
    <w:p w14:paraId="0C51BD54" w14:textId="77777777" w:rsidR="00E27F2F" w:rsidRPr="0026726A" w:rsidRDefault="002F6F38" w:rsidP="00643591">
      <w:pPr>
        <w:jc w:val="center"/>
        <w:rPr>
          <w:rtl/>
        </w:rPr>
      </w:pPr>
      <w:r w:rsidRPr="0026726A">
        <w:rPr>
          <w:noProof/>
        </w:rPr>
        <w:lastRenderedPageBreak/>
        <w:drawing>
          <wp:inline distT="0" distB="0" distL="0" distR="0" wp14:anchorId="77ACEA85" wp14:editId="3FADF072">
            <wp:extent cx="3962400" cy="3860013"/>
            <wp:effectExtent l="0" t="0" r="0" b="762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866" cy="3860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8E5F4" w14:textId="77777777" w:rsidR="009325BB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4c</w:t>
      </w:r>
    </w:p>
    <w:p w14:paraId="39FAA273" w14:textId="77777777" w:rsidR="00E27F2F" w:rsidRPr="0026726A" w:rsidRDefault="00E27F2F" w:rsidP="00643591">
      <w:pPr>
        <w:jc w:val="center"/>
      </w:pPr>
      <w:r w:rsidRPr="0026726A">
        <w:rPr>
          <w:noProof/>
        </w:rPr>
        <w:drawing>
          <wp:inline distT="0" distB="0" distL="0" distR="0" wp14:anchorId="0EEE1045" wp14:editId="5DF2EC26">
            <wp:extent cx="4768850" cy="3218336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16" cy="3220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6E354" w14:textId="77777777" w:rsidR="002F6F38" w:rsidRPr="0026726A" w:rsidRDefault="00031A6B" w:rsidP="00031A6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14d</w:t>
      </w:r>
    </w:p>
    <w:p w14:paraId="57BBE747" w14:textId="77777777" w:rsidR="00E27F2F" w:rsidRPr="0026726A" w:rsidRDefault="00E27F2F" w:rsidP="00643591">
      <w:pPr>
        <w:jc w:val="center"/>
        <w:rPr>
          <w:rtl/>
        </w:rPr>
      </w:pPr>
      <w:r w:rsidRPr="0026726A">
        <w:rPr>
          <w:noProof/>
        </w:rPr>
        <w:lastRenderedPageBreak/>
        <w:drawing>
          <wp:inline distT="0" distB="0" distL="0" distR="0" wp14:anchorId="4B5A59C7" wp14:editId="6432F751">
            <wp:extent cx="4514850" cy="3352373"/>
            <wp:effectExtent l="0" t="0" r="0" b="63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7816" cy="335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47FDC" w14:textId="77777777" w:rsidR="009325BB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4d</w:t>
      </w:r>
    </w:p>
    <w:p w14:paraId="67C9F86E" w14:textId="77777777" w:rsidR="00E27F2F" w:rsidRPr="0026726A" w:rsidRDefault="00E27F2F" w:rsidP="00643591">
      <w:pPr>
        <w:jc w:val="center"/>
      </w:pPr>
      <w:r w:rsidRPr="0026726A">
        <w:rPr>
          <w:noProof/>
        </w:rPr>
        <w:drawing>
          <wp:inline distT="0" distB="0" distL="0" distR="0" wp14:anchorId="1246B7F8" wp14:editId="3E0C5AE5">
            <wp:extent cx="4074157" cy="3848100"/>
            <wp:effectExtent l="0" t="0" r="317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5886" cy="3849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C882D" w14:textId="77777777" w:rsidR="00E27F2F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4d</w:t>
      </w:r>
    </w:p>
    <w:p w14:paraId="7510F59E" w14:textId="77777777" w:rsidR="00F43407" w:rsidRPr="0026726A" w:rsidRDefault="00E27F2F" w:rsidP="00643591">
      <w:pPr>
        <w:jc w:val="center"/>
        <w:rPr>
          <w:rtl/>
        </w:rPr>
      </w:pPr>
      <w:r w:rsidRPr="0026726A">
        <w:rPr>
          <w:noProof/>
        </w:rPr>
        <w:lastRenderedPageBreak/>
        <w:drawing>
          <wp:inline distT="0" distB="0" distL="0" distR="0" wp14:anchorId="7B07C6B3" wp14:editId="745EB41D">
            <wp:extent cx="4832350" cy="3281864"/>
            <wp:effectExtent l="0" t="0" r="635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2350" cy="328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BB559" w14:textId="77777777" w:rsidR="009325BB" w:rsidRPr="0026726A" w:rsidRDefault="00031A6B" w:rsidP="00031A6B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>H NMR spectrum compound 14e</w:t>
      </w:r>
    </w:p>
    <w:p w14:paraId="2458D00E" w14:textId="77777777" w:rsidR="00F43407" w:rsidRPr="0026726A" w:rsidRDefault="00F43407" w:rsidP="00643591">
      <w:pPr>
        <w:jc w:val="center"/>
      </w:pPr>
      <w:r w:rsidRPr="0026726A">
        <w:rPr>
          <w:noProof/>
        </w:rPr>
        <w:drawing>
          <wp:inline distT="0" distB="0" distL="0" distR="0" wp14:anchorId="7030BCBC" wp14:editId="18C57069">
            <wp:extent cx="5053739" cy="3822700"/>
            <wp:effectExtent l="0" t="0" r="0" b="635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821" cy="3825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26FD1" w14:textId="77777777" w:rsidR="00F43407" w:rsidRPr="0026726A" w:rsidRDefault="00963052" w:rsidP="00963052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4e</w:t>
      </w:r>
    </w:p>
    <w:p w14:paraId="6FF890BF" w14:textId="77777777" w:rsidR="00963052" w:rsidRPr="0026726A" w:rsidRDefault="00F43407" w:rsidP="00643591">
      <w:pPr>
        <w:jc w:val="center"/>
      </w:pPr>
      <w:r w:rsidRPr="0026726A">
        <w:rPr>
          <w:noProof/>
        </w:rPr>
        <w:lastRenderedPageBreak/>
        <w:drawing>
          <wp:inline distT="0" distB="0" distL="0" distR="0" wp14:anchorId="69762636" wp14:editId="74A4DD0D">
            <wp:extent cx="4387850" cy="402174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0" cy="402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435D1" w14:textId="56A4659F" w:rsidR="00AC2263" w:rsidRPr="0026726A" w:rsidRDefault="00963052" w:rsidP="00AC2263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26726A">
        <w:rPr>
          <w:rFonts w:ascii="Times New Roman" w:hAnsi="Times New Roman" w:cs="Times New Roman"/>
          <w:b/>
          <w:bCs/>
          <w:sz w:val="24"/>
          <w:szCs w:val="24"/>
        </w:rPr>
        <w:t>Mass</w:t>
      </w:r>
      <w:r w:rsidR="00E5302A" w:rsidRPr="0026726A">
        <w:rPr>
          <w:rFonts w:ascii="Times New Roman" w:hAnsi="Times New Roman" w:cs="Times New Roman"/>
          <w:b/>
          <w:bCs/>
          <w:sz w:val="24"/>
          <w:szCs w:val="24"/>
        </w:rPr>
        <w:t xml:space="preserve"> spectrum compound 14e</w:t>
      </w:r>
    </w:p>
    <w:p w14:paraId="7BDB6E08" w14:textId="77777777" w:rsidR="00AC2263" w:rsidRPr="0026726A" w:rsidRDefault="00AC2263" w:rsidP="00AC2263">
      <w:pPr>
        <w:tabs>
          <w:tab w:val="left" w:pos="410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0501546B" w14:textId="3D84401A" w:rsidR="00AC2263" w:rsidRPr="0026726A" w:rsidRDefault="00AC2263" w:rsidP="00963052">
      <w:pPr>
        <w:jc w:val="center"/>
      </w:pPr>
    </w:p>
    <w:p w14:paraId="6700A55C" w14:textId="77777777" w:rsidR="00977BA3" w:rsidRPr="0026726A" w:rsidRDefault="00977BA3" w:rsidP="00963052">
      <w:pPr>
        <w:jc w:val="center"/>
      </w:pPr>
    </w:p>
    <w:p w14:paraId="1ED4A6EC" w14:textId="77777777" w:rsidR="00977BA3" w:rsidRPr="0026726A" w:rsidRDefault="00977BA3" w:rsidP="00963052">
      <w:pPr>
        <w:jc w:val="center"/>
      </w:pPr>
    </w:p>
    <w:p w14:paraId="5F145FCF" w14:textId="77777777" w:rsidR="00977BA3" w:rsidRPr="0026726A" w:rsidRDefault="00977BA3" w:rsidP="00963052">
      <w:pPr>
        <w:jc w:val="center"/>
      </w:pPr>
    </w:p>
    <w:p w14:paraId="2BAC6B42" w14:textId="77777777" w:rsidR="00977BA3" w:rsidRPr="0026726A" w:rsidRDefault="00977BA3" w:rsidP="00963052">
      <w:pPr>
        <w:jc w:val="center"/>
      </w:pPr>
    </w:p>
    <w:p w14:paraId="109B7B67" w14:textId="77777777" w:rsidR="00977BA3" w:rsidRPr="0026726A" w:rsidRDefault="00977BA3" w:rsidP="00963052">
      <w:pPr>
        <w:jc w:val="center"/>
      </w:pPr>
    </w:p>
    <w:p w14:paraId="37D9C947" w14:textId="77777777" w:rsidR="00977BA3" w:rsidRPr="0026726A" w:rsidRDefault="00977BA3" w:rsidP="00963052">
      <w:pPr>
        <w:jc w:val="center"/>
      </w:pPr>
    </w:p>
    <w:p w14:paraId="390B7EBD" w14:textId="77777777" w:rsidR="00977BA3" w:rsidRPr="0026726A" w:rsidRDefault="00977BA3" w:rsidP="00963052">
      <w:pPr>
        <w:jc w:val="center"/>
      </w:pPr>
    </w:p>
    <w:p w14:paraId="0909D941" w14:textId="77777777" w:rsidR="00977BA3" w:rsidRPr="0026726A" w:rsidRDefault="00977BA3" w:rsidP="00963052">
      <w:pPr>
        <w:jc w:val="center"/>
      </w:pPr>
    </w:p>
    <w:p w14:paraId="59E035C1" w14:textId="77777777" w:rsidR="00977BA3" w:rsidRPr="0026726A" w:rsidRDefault="00977BA3" w:rsidP="00963052">
      <w:pPr>
        <w:jc w:val="center"/>
      </w:pPr>
    </w:p>
    <w:sectPr w:rsidR="00977BA3" w:rsidRPr="002672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0C87F" w14:textId="77777777" w:rsidR="0014036D" w:rsidRDefault="0014036D" w:rsidP="000C5674">
      <w:pPr>
        <w:spacing w:after="0" w:line="240" w:lineRule="auto"/>
      </w:pPr>
      <w:r>
        <w:separator/>
      </w:r>
    </w:p>
  </w:endnote>
  <w:endnote w:type="continuationSeparator" w:id="0">
    <w:p w14:paraId="2B6219CC" w14:textId="77777777" w:rsidR="0014036D" w:rsidRDefault="0014036D" w:rsidP="000C56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3BC53" w14:textId="77777777" w:rsidR="0014036D" w:rsidRDefault="0014036D" w:rsidP="000C5674">
      <w:pPr>
        <w:spacing w:after="0" w:line="240" w:lineRule="auto"/>
      </w:pPr>
      <w:r>
        <w:separator/>
      </w:r>
    </w:p>
  </w:footnote>
  <w:footnote w:type="continuationSeparator" w:id="0">
    <w:p w14:paraId="0B6B623F" w14:textId="77777777" w:rsidR="0014036D" w:rsidRDefault="0014036D" w:rsidP="000C56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DkZbGJoamRiYWSjpKwanFxZn5eSAFhrUAwkgD7CwAAAA="/>
  </w:docVars>
  <w:rsids>
    <w:rsidRoot w:val="009D4371"/>
    <w:rsid w:val="000219F3"/>
    <w:rsid w:val="00031A6B"/>
    <w:rsid w:val="0004611D"/>
    <w:rsid w:val="0007698F"/>
    <w:rsid w:val="00096887"/>
    <w:rsid w:val="000C5674"/>
    <w:rsid w:val="001024FB"/>
    <w:rsid w:val="0014036D"/>
    <w:rsid w:val="00170037"/>
    <w:rsid w:val="00203509"/>
    <w:rsid w:val="0021469B"/>
    <w:rsid w:val="00215A7A"/>
    <w:rsid w:val="00230628"/>
    <w:rsid w:val="002446B2"/>
    <w:rsid w:val="0026726A"/>
    <w:rsid w:val="002C6AA2"/>
    <w:rsid w:val="002F6F38"/>
    <w:rsid w:val="00346256"/>
    <w:rsid w:val="003701D4"/>
    <w:rsid w:val="003D5CB7"/>
    <w:rsid w:val="00415DE8"/>
    <w:rsid w:val="00427C2B"/>
    <w:rsid w:val="00476F5F"/>
    <w:rsid w:val="004A171B"/>
    <w:rsid w:val="004C392B"/>
    <w:rsid w:val="00505FD1"/>
    <w:rsid w:val="00554E89"/>
    <w:rsid w:val="00583B3A"/>
    <w:rsid w:val="005A37B9"/>
    <w:rsid w:val="00643591"/>
    <w:rsid w:val="007051E1"/>
    <w:rsid w:val="00752C0E"/>
    <w:rsid w:val="007D21D3"/>
    <w:rsid w:val="00845929"/>
    <w:rsid w:val="008544CD"/>
    <w:rsid w:val="008A2C7B"/>
    <w:rsid w:val="008F49A5"/>
    <w:rsid w:val="009325BB"/>
    <w:rsid w:val="0094174D"/>
    <w:rsid w:val="00963052"/>
    <w:rsid w:val="00964FAF"/>
    <w:rsid w:val="0097788C"/>
    <w:rsid w:val="00977BA3"/>
    <w:rsid w:val="00995BFA"/>
    <w:rsid w:val="009D4371"/>
    <w:rsid w:val="009D4DA8"/>
    <w:rsid w:val="00A7226D"/>
    <w:rsid w:val="00A83EF2"/>
    <w:rsid w:val="00AA0693"/>
    <w:rsid w:val="00AC2263"/>
    <w:rsid w:val="00AD66E7"/>
    <w:rsid w:val="00B279B7"/>
    <w:rsid w:val="00B555A6"/>
    <w:rsid w:val="00B803DD"/>
    <w:rsid w:val="00B975C9"/>
    <w:rsid w:val="00BA290B"/>
    <w:rsid w:val="00C15494"/>
    <w:rsid w:val="00C9036C"/>
    <w:rsid w:val="00CA0072"/>
    <w:rsid w:val="00CE4512"/>
    <w:rsid w:val="00D6193F"/>
    <w:rsid w:val="00D96518"/>
    <w:rsid w:val="00DF4333"/>
    <w:rsid w:val="00E22A20"/>
    <w:rsid w:val="00E27F2F"/>
    <w:rsid w:val="00E4685D"/>
    <w:rsid w:val="00E5302A"/>
    <w:rsid w:val="00E777BF"/>
    <w:rsid w:val="00EF3AF2"/>
    <w:rsid w:val="00F43407"/>
    <w:rsid w:val="00F461C1"/>
    <w:rsid w:val="00F57864"/>
    <w:rsid w:val="00FE1794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10BD6"/>
  <w15:docId w15:val="{7B1AEE7D-6B3C-4FE8-9E9F-69A83475B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D43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3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C56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674"/>
  </w:style>
  <w:style w:type="paragraph" w:styleId="Footer">
    <w:name w:val="footer"/>
    <w:basedOn w:val="Normal"/>
    <w:link w:val="FooterChar"/>
    <w:uiPriority w:val="99"/>
    <w:unhideWhenUsed/>
    <w:rsid w:val="000C56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674"/>
  </w:style>
  <w:style w:type="character" w:styleId="Hyperlink">
    <w:name w:val="Hyperlink"/>
    <w:rsid w:val="00B279B7"/>
    <w:rPr>
      <w:color w:val="0000FF"/>
      <w:u w:val="single"/>
    </w:rPr>
  </w:style>
  <w:style w:type="table" w:styleId="TableGrid">
    <w:name w:val="Table Grid"/>
    <w:basedOn w:val="TableNormal"/>
    <w:uiPriority w:val="59"/>
    <w:rsid w:val="00AC22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endnotes" Target="end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webSettings" Target="web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styles" Target="styles.xml"/><Relationship Id="rId6" Type="http://schemas.openxmlformats.org/officeDocument/2006/relationships/hyperlink" Target="https://www.frontiersin.org/articles/10.3389/fmicb.2020.01143/full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LAP</dc:creator>
  <cp:lastModifiedBy>Olliver, Tania</cp:lastModifiedBy>
  <cp:revision>2</cp:revision>
  <dcterms:created xsi:type="dcterms:W3CDTF">2022-08-03T21:24:00Z</dcterms:created>
  <dcterms:modified xsi:type="dcterms:W3CDTF">2022-08-03T21:24:00Z</dcterms:modified>
</cp:coreProperties>
</file>